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563A3" w14:textId="77777777" w:rsidR="00502F37" w:rsidRPr="00C03043" w:rsidRDefault="00C03043" w:rsidP="005D62F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Юрий Аксенов</w:t>
      </w:r>
    </w:p>
    <w:p w14:paraId="453C2301" w14:textId="77777777" w:rsidR="006F54A2" w:rsidRPr="00C03043" w:rsidRDefault="0024316F" w:rsidP="005D62F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лица Дениса Давыдова 1</w:t>
      </w:r>
      <w:r w:rsidR="00C0304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пос. ВНИИССОК</w:t>
      </w:r>
      <w:r w:rsidR="00C03043">
        <w:rPr>
          <w:rFonts w:ascii="Times New Roman" w:hAnsi="Times New Roman" w:cs="Times New Roman"/>
          <w:sz w:val="24"/>
          <w:szCs w:val="24"/>
        </w:rPr>
        <w:t>, Россия</w:t>
      </w:r>
    </w:p>
    <w:p w14:paraId="2F17BF72" w14:textId="77777777" w:rsidR="001219F6" w:rsidRPr="00C03043" w:rsidRDefault="001219F6" w:rsidP="005D62F5">
      <w:pPr>
        <w:spacing w:after="0" w:line="240" w:lineRule="auto"/>
        <w:jc w:val="center"/>
        <w:rPr>
          <w:rFonts w:ascii="Times New Roman" w:hAnsi="Times New Roman" w:cs="Times New Roman"/>
          <w:sz w:val="14"/>
          <w:szCs w:val="24"/>
        </w:rPr>
      </w:pPr>
    </w:p>
    <w:tbl>
      <w:tblPr>
        <w:tblStyle w:val="a3"/>
        <w:tblW w:w="5453" w:type="pct"/>
        <w:tblInd w:w="-426" w:type="dxa"/>
        <w:tblLook w:val="04A0" w:firstRow="1" w:lastRow="0" w:firstColumn="1" w:lastColumn="0" w:noHBand="0" w:noVBand="1"/>
      </w:tblPr>
      <w:tblGrid>
        <w:gridCol w:w="2472"/>
        <w:gridCol w:w="80"/>
        <w:gridCol w:w="851"/>
        <w:gridCol w:w="2693"/>
        <w:gridCol w:w="4415"/>
      </w:tblGrid>
      <w:tr w:rsidR="006F54A2" w:rsidRPr="005D62F5" w14:paraId="570356BD" w14:textId="77777777" w:rsidTr="005307E3">
        <w:tc>
          <w:tcPr>
            <w:tcW w:w="1619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184956" w14:textId="5CBA8A09" w:rsidR="006F54A2" w:rsidRPr="003C1381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="00C03043" w:rsidRPr="003C1381">
              <w:rPr>
                <w:rFonts w:ascii="Times New Roman" w:hAnsi="Times New Roman" w:cs="Times New Roman"/>
                <w:sz w:val="24"/>
                <w:szCs w:val="24"/>
              </w:rPr>
              <w:t>онтактный телефон</w:t>
            </w:r>
          </w:p>
        </w:tc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</w:tcPr>
          <w:p w14:paraId="67C248AC" w14:textId="335C9BA4" w:rsidR="006F54A2" w:rsidRPr="005D62F5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  <w:r w:rsidR="0094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il</w:t>
            </w:r>
          </w:p>
        </w:tc>
        <w:tc>
          <w:tcPr>
            <w:tcW w:w="2100" w:type="pct"/>
            <w:tcBorders>
              <w:top w:val="nil"/>
              <w:left w:val="nil"/>
              <w:bottom w:val="nil"/>
              <w:right w:val="nil"/>
            </w:tcBorders>
          </w:tcPr>
          <w:p w14:paraId="236AE5EC" w14:textId="5AFF3092" w:rsidR="006F54A2" w:rsidRPr="00045A6D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kedIn</w:t>
            </w:r>
          </w:p>
        </w:tc>
      </w:tr>
      <w:tr w:rsidR="006F54A2" w:rsidRPr="00572B02" w14:paraId="038799E5" w14:textId="77777777" w:rsidTr="005307E3">
        <w:trPr>
          <w:trHeight w:val="80"/>
        </w:trPr>
        <w:tc>
          <w:tcPr>
            <w:tcW w:w="1619" w:type="pct"/>
            <w:gridSpan w:val="3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36237FDB" w14:textId="77777777" w:rsidR="006F54A2" w:rsidRPr="003C1381" w:rsidRDefault="006F54A2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138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-911-185-51-28</w:t>
            </w:r>
          </w:p>
        </w:tc>
        <w:tc>
          <w:tcPr>
            <w:tcW w:w="1281" w:type="pct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0AECBD51" w14:textId="77777777" w:rsidR="006F54A2" w:rsidRPr="003D0F92" w:rsidRDefault="00985F28" w:rsidP="00D805B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hyperlink r:id="rId5" w:history="1"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i</w:t>
              </w:r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</w:rPr>
                <w:t>u</w:t>
              </w:r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  <w:lang w:val="en-GB"/>
                </w:rPr>
                <w:t>r</w:t>
              </w:r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</w:rPr>
                <w:t>ii.aksenov</w:t>
              </w:r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@yandex.ru</w:t>
              </w:r>
            </w:hyperlink>
            <w:r w:rsidR="00D805BB" w:rsidRPr="003D0F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100" w:type="pct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37278E37" w14:textId="72AB12B2" w:rsidR="006F54A2" w:rsidRPr="005307E3" w:rsidRDefault="00985F28" w:rsidP="00D84904">
            <w:pPr>
              <w:jc w:val="center"/>
              <w:rPr>
                <w:rStyle w:val="af5"/>
                <w:lang w:val="en-GB"/>
              </w:rPr>
            </w:pPr>
            <w:hyperlink r:id="rId6" w:history="1">
              <w:r w:rsidR="00045A6D" w:rsidRPr="005307E3">
                <w:rPr>
                  <w:rStyle w:val="af5"/>
                  <w:rFonts w:ascii="Times New Roman" w:hAnsi="Times New Roman" w:cs="Times New Roman"/>
                  <w:sz w:val="24"/>
                  <w:lang w:val="en-GB"/>
                </w:rPr>
                <w:t>https://www.linkedin.com/in/iurii-aksenov/</w:t>
              </w:r>
            </w:hyperlink>
            <w:r w:rsidR="00045A6D" w:rsidRPr="005307E3">
              <w:rPr>
                <w:rStyle w:val="af5"/>
                <w:rFonts w:ascii="Times New Roman" w:hAnsi="Times New Roman" w:cs="Times New Roman"/>
                <w:sz w:val="24"/>
                <w:lang w:val="en-GB"/>
              </w:rPr>
              <w:t xml:space="preserve"> </w:t>
            </w:r>
          </w:p>
        </w:tc>
      </w:tr>
      <w:tr w:rsidR="005D62F5" w:rsidRPr="00572B02" w14:paraId="7B3409D6" w14:textId="77777777" w:rsidTr="00A51778">
        <w:trPr>
          <w:trHeight w:val="50"/>
        </w:trPr>
        <w:tc>
          <w:tcPr>
            <w:tcW w:w="5000" w:type="pct"/>
            <w:gridSpan w:val="5"/>
            <w:tcBorders>
              <w:top w:val="single" w:sz="12" w:space="0" w:color="FFFFFF" w:themeColor="background1"/>
              <w:left w:val="nil"/>
              <w:bottom w:val="single" w:sz="12" w:space="0" w:color="808080" w:themeColor="background1" w:themeShade="80"/>
              <w:right w:val="nil"/>
            </w:tcBorders>
          </w:tcPr>
          <w:p w14:paraId="0427855E" w14:textId="77777777" w:rsidR="005D62F5" w:rsidRPr="001219F6" w:rsidRDefault="005D62F5" w:rsidP="005D62F5">
            <w:pPr>
              <w:rPr>
                <w:rFonts w:ascii="Times New Roman" w:hAnsi="Times New Roman" w:cs="Times New Roman"/>
                <w:sz w:val="2"/>
                <w:szCs w:val="24"/>
                <w:lang w:val="en-GB"/>
              </w:rPr>
            </w:pPr>
          </w:p>
        </w:tc>
      </w:tr>
      <w:tr w:rsidR="0033038C" w:rsidRPr="005D62F5" w14:paraId="0928ED25" w14:textId="77777777" w:rsidTr="003D0F92">
        <w:trPr>
          <w:trHeight w:val="67"/>
        </w:trPr>
        <w:tc>
          <w:tcPr>
            <w:tcW w:w="5000" w:type="pct"/>
            <w:gridSpan w:val="5"/>
            <w:tcBorders>
              <w:top w:val="single" w:sz="12" w:space="0" w:color="808080" w:themeColor="background1" w:themeShade="80"/>
              <w:left w:val="nil"/>
              <w:bottom w:val="nil"/>
              <w:right w:val="nil"/>
            </w:tcBorders>
          </w:tcPr>
          <w:p w14:paraId="166A5AC5" w14:textId="77777777" w:rsidR="0033038C" w:rsidRPr="00C03043" w:rsidRDefault="006F54A2" w:rsidP="009B5BE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19F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C03043">
              <w:rPr>
                <w:rFonts w:ascii="Times New Roman" w:hAnsi="Times New Roman" w:cs="Times New Roman"/>
                <w:b/>
                <w:sz w:val="24"/>
                <w:szCs w:val="24"/>
              </w:rPr>
              <w:t>О себе</w:t>
            </w:r>
          </w:p>
        </w:tc>
      </w:tr>
      <w:tr w:rsidR="0033038C" w:rsidRPr="00FE4BDB" w14:paraId="39C54504" w14:textId="77777777" w:rsidTr="00A51778">
        <w:trPr>
          <w:trHeight w:val="512"/>
        </w:trPr>
        <w:tc>
          <w:tcPr>
            <w:tcW w:w="5000" w:type="pct"/>
            <w:gridSpan w:val="5"/>
            <w:tcBorders>
              <w:top w:val="nil"/>
              <w:left w:val="nil"/>
              <w:bottom w:val="single" w:sz="12" w:space="0" w:color="808080" w:themeColor="background1" w:themeShade="80"/>
              <w:right w:val="nil"/>
            </w:tcBorders>
          </w:tcPr>
          <w:p w14:paraId="021E530D" w14:textId="77777777" w:rsidR="00D44AE9" w:rsidRDefault="00FE4BDB" w:rsidP="00B007BD">
            <w:pPr>
              <w:ind w:firstLine="3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Человек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с широкими профессиональными навыками в программировании, способный работать в команде с высокой долей участия и самостоятельно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ыстро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 xml:space="preserve"> и охотно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изучаю новые технолог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всегда открыт к дополнительным знания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Способен быстро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погружатьс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 новую информационную и профессиональную среду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Имею большой опыт и навыки представления различных проектов ка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еред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квалифицированной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, так и перед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неопытной аудито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й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64CC73" w14:textId="77777777" w:rsidR="0033038C" w:rsidRDefault="00D44AE9" w:rsidP="00B007BD">
            <w:pPr>
              <w:ind w:firstLine="3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лтора года работал на должности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D44AE9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зработчика, где получил опыт разработки крупных систем. В то же время активно участвовал в различных студенческих стартапах</w:t>
            </w:r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де занимался</w:t>
            </w:r>
            <w:r w:rsid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proofErr w:type="spellEnd"/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>-разрабо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й</w:t>
            </w:r>
            <w:r w:rsidR="00FE4BD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96147">
              <w:rPr>
                <w:rFonts w:ascii="Times New Roman" w:hAnsi="Times New Roman" w:cs="Times New Roman"/>
                <w:sz w:val="24"/>
                <w:szCs w:val="24"/>
              </w:rPr>
              <w:t>проектировани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 и 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>поддержкой баз данных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администрированием сервера приложения.</w:t>
            </w:r>
          </w:p>
          <w:p w14:paraId="1604307F" w14:textId="77777777" w:rsidR="00D44AE9" w:rsidRPr="00D44AE9" w:rsidRDefault="00D44AE9" w:rsidP="00B007BD">
            <w:pPr>
              <w:ind w:firstLine="3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 результате имею 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 xml:space="preserve">опыт </w:t>
            </w:r>
            <w:r w:rsidR="009930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kend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>-разработки большого количества систем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меющих различный масштаб и специфику, а также буду рад получить новые знания и навыки</w:t>
            </w:r>
          </w:p>
        </w:tc>
      </w:tr>
      <w:tr w:rsidR="0033038C" w:rsidRPr="005D62F5" w14:paraId="6537ED14" w14:textId="77777777" w:rsidTr="001E4BC3">
        <w:trPr>
          <w:trHeight w:val="50"/>
        </w:trPr>
        <w:tc>
          <w:tcPr>
            <w:tcW w:w="5000" w:type="pct"/>
            <w:gridSpan w:val="5"/>
            <w:tcBorders>
              <w:top w:val="single" w:sz="12" w:space="0" w:color="808080" w:themeColor="background1" w:themeShade="80"/>
              <w:left w:val="nil"/>
              <w:bottom w:val="single" w:sz="12" w:space="0" w:color="FFFFFF" w:themeColor="background1"/>
              <w:right w:val="nil"/>
            </w:tcBorders>
          </w:tcPr>
          <w:p w14:paraId="5FF56BDD" w14:textId="77777777" w:rsidR="0033038C" w:rsidRPr="00C03043" w:rsidRDefault="00C03043" w:rsidP="005D62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бразование</w:t>
            </w:r>
          </w:p>
        </w:tc>
      </w:tr>
      <w:tr w:rsidR="001E4BC3" w:rsidRPr="00C03043" w14:paraId="3875EDE7" w14:textId="77777777" w:rsidTr="005307E3">
        <w:trPr>
          <w:trHeight w:val="648"/>
        </w:trPr>
        <w:tc>
          <w:tcPr>
            <w:tcW w:w="1176" w:type="pct"/>
            <w:tcBorders>
              <w:top w:val="single" w:sz="12" w:space="0" w:color="FFFFFF" w:themeColor="background1"/>
              <w:left w:val="nil"/>
              <w:bottom w:val="single" w:sz="4" w:space="0" w:color="auto"/>
              <w:right w:val="single" w:sz="12" w:space="0" w:color="FFFFFF" w:themeColor="background1"/>
            </w:tcBorders>
            <w:vAlign w:val="center"/>
          </w:tcPr>
          <w:p w14:paraId="17E0C858" w14:textId="618A658A" w:rsidR="001E4BC3" w:rsidRPr="00F222D3" w:rsidRDefault="001E4BC3" w:rsidP="001E4B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нтябр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F222D3">
              <w:rPr>
                <w:rFonts w:ascii="Times New Roman" w:hAnsi="Times New Roman" w:cs="Times New Roman"/>
                <w:sz w:val="24"/>
                <w:szCs w:val="24"/>
              </w:rPr>
              <w:t>настоящее время</w:t>
            </w:r>
          </w:p>
        </w:tc>
        <w:tc>
          <w:tcPr>
            <w:tcW w:w="3824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auto"/>
              <w:right w:val="nil"/>
            </w:tcBorders>
          </w:tcPr>
          <w:p w14:paraId="38973C1F" w14:textId="20649786" w:rsidR="001E4BC3" w:rsidRPr="00C03043" w:rsidRDefault="001E4BC3" w:rsidP="001E4B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агистратур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Факуль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мпьютерных наук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ИУ «Высшая школа экономики», Москв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оссия</w:t>
            </w:r>
          </w:p>
          <w:p w14:paraId="25729975" w14:textId="3858C5D6" w:rsidR="001E4BC3" w:rsidRPr="001E4BC3" w:rsidRDefault="001E4BC3" w:rsidP="001E4BC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истемная и программная инженерия </w:t>
            </w:r>
            <w:r w:rsidR="00F222D3">
              <w:rPr>
                <w:rFonts w:ascii="Times New Roman" w:hAnsi="Times New Roman" w:cs="Times New Roman"/>
                <w:sz w:val="24"/>
                <w:szCs w:val="24"/>
              </w:rPr>
              <w:t>(англоязычная программа)</w:t>
            </w:r>
          </w:p>
        </w:tc>
      </w:tr>
      <w:tr w:rsidR="00F222D3" w:rsidRPr="00C03043" w14:paraId="48D43137" w14:textId="77777777" w:rsidTr="005307E3">
        <w:trPr>
          <w:trHeight w:val="648"/>
        </w:trPr>
        <w:tc>
          <w:tcPr>
            <w:tcW w:w="1176" w:type="pct"/>
            <w:tcBorders>
              <w:top w:val="single" w:sz="4" w:space="0" w:color="auto"/>
              <w:left w:val="nil"/>
              <w:bottom w:val="single" w:sz="4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6BC3AB33" w14:textId="77777777" w:rsidR="00F222D3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прел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3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нтябр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2D8EF268" w14:textId="4C8BC6CD" w:rsidR="00F222D3" w:rsidRPr="005D62F5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8</w:t>
            </w:r>
          </w:p>
        </w:tc>
        <w:tc>
          <w:tcPr>
            <w:tcW w:w="3824" w:type="pct"/>
            <w:gridSpan w:val="4"/>
            <w:tcBorders>
              <w:top w:val="single" w:sz="4" w:space="0" w:color="auto"/>
              <w:left w:val="single" w:sz="12" w:space="0" w:color="FFFFFF" w:themeColor="background1"/>
              <w:bottom w:val="single" w:sz="4" w:space="0" w:color="808080" w:themeColor="background1" w:themeShade="80"/>
              <w:right w:val="nil"/>
            </w:tcBorders>
          </w:tcPr>
          <w:p w14:paraId="2956894E" w14:textId="77777777" w:rsidR="00F222D3" w:rsidRPr="00C03043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туден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о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бмену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типенд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rasmus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+)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ическ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армштадт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армштад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Герман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48F4EF0" w14:textId="77DE3F36" w:rsidR="00F222D3" w:rsidRPr="00C0304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 Computer science</w:t>
            </w:r>
          </w:p>
        </w:tc>
      </w:tr>
      <w:tr w:rsidR="00F222D3" w:rsidRPr="005C54D4" w14:paraId="11A668CC" w14:textId="77777777" w:rsidTr="005307E3">
        <w:trPr>
          <w:trHeight w:val="669"/>
        </w:trPr>
        <w:tc>
          <w:tcPr>
            <w:tcW w:w="1176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4E367E86" w14:textId="2983FA9A" w:rsidR="00F222D3" w:rsidRPr="00A864F3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нтябр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3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юн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19</w:t>
            </w:r>
          </w:p>
        </w:tc>
        <w:tc>
          <w:tcPr>
            <w:tcW w:w="3824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</w:tcPr>
          <w:p w14:paraId="4731BFDC" w14:textId="77777777" w:rsidR="00F222D3" w:rsidRPr="00C03043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Факуль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нформационных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олог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граммирован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ТМО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анк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етербург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оссия</w:t>
            </w:r>
          </w:p>
          <w:p w14:paraId="5A9A3390" w14:textId="77777777" w:rsidR="00F222D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нформационные системы и технологии</w:t>
            </w:r>
          </w:p>
          <w:p w14:paraId="01A42830" w14:textId="68B8F094" w:rsidR="00F222D3" w:rsidRPr="00A864F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иплом с отличием, средний балл 4,97 из 5,0</w:t>
            </w:r>
          </w:p>
        </w:tc>
      </w:tr>
      <w:tr w:rsidR="00F222D3" w:rsidRPr="005C54D4" w14:paraId="335E1E1E" w14:textId="77777777" w:rsidTr="00C03507">
        <w:trPr>
          <w:trHeight w:val="217"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380F05CB" w14:textId="77777777" w:rsidR="00F222D3" w:rsidRPr="00E17555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пыт работы</w:t>
            </w:r>
          </w:p>
        </w:tc>
      </w:tr>
      <w:tr w:rsidR="00F222D3" w:rsidRPr="00FE4BDB" w14:paraId="71797DA4" w14:textId="77777777" w:rsidTr="005307E3">
        <w:trPr>
          <w:trHeight w:val="895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CB62D21" w14:textId="77777777" w:rsidR="00F222D3" w:rsidRPr="00C03043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арь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18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юль 2019</w:t>
            </w:r>
          </w:p>
        </w:tc>
        <w:tc>
          <w:tcPr>
            <w:tcW w:w="3824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33EE28BA" w14:textId="77777777" w:rsidR="00F222D3" w:rsidRPr="00C03043" w:rsidRDefault="00F222D3" w:rsidP="00F222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5A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#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азработчик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Групп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мпан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Центр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ечевых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олог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анк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етербург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оссия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BE8DE1C" w14:textId="77777777" w:rsidR="00F222D3" w:rsidRDefault="00F222D3" w:rsidP="00F222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5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мпоненто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ля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апис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нализа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вонко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л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центрах, написание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it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естов, дописывание функционала в другие компоненты и исправление баго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ичина увольнения: переезд в Москву для обучения в магистратуре.</w:t>
            </w:r>
          </w:p>
          <w:p w14:paraId="7F9DA02D" w14:textId="77777777" w:rsidR="00D3396F" w:rsidRDefault="00D3396F" w:rsidP="00D339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тересные задачи: </w:t>
            </w:r>
          </w:p>
          <w:p w14:paraId="27BF66AC" w14:textId="52060A5D" w:rsidR="00D3396F" w:rsidRPr="00D3396F" w:rsidRDefault="00D3396F" w:rsidP="00D3396F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3396F">
              <w:rPr>
                <w:rFonts w:ascii="Times New Roman" w:hAnsi="Times New Roman" w:cs="Times New Roman"/>
                <w:bCs/>
                <w:sz w:val="24"/>
                <w:szCs w:val="24"/>
              </w:rPr>
              <w:t>написание юнит-тестов;</w:t>
            </w:r>
          </w:p>
          <w:p w14:paraId="529D23F6" w14:textId="04099C33" w:rsidR="00D3396F" w:rsidRPr="00D3396F" w:rsidRDefault="00D3396F" w:rsidP="00D3396F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396F">
              <w:rPr>
                <w:rFonts w:ascii="Times New Roman" w:hAnsi="Times New Roman" w:cs="Times New Roman"/>
                <w:bCs/>
                <w:sz w:val="24"/>
                <w:szCs w:val="24"/>
              </w:rPr>
              <w:t>понимание большой кодовой базы и разбор сложной системной архитектуры.</w:t>
            </w:r>
          </w:p>
        </w:tc>
      </w:tr>
      <w:tr w:rsidR="00F222D3" w:rsidRPr="005C54D4" w14:paraId="13BD6AF7" w14:textId="77777777" w:rsidTr="005307E3">
        <w:trPr>
          <w:trHeight w:val="107"/>
        </w:trPr>
        <w:tc>
          <w:tcPr>
            <w:tcW w:w="5000" w:type="pct"/>
            <w:gridSpan w:val="5"/>
            <w:tcBorders>
              <w:top w:val="single" w:sz="4" w:space="0" w:color="FFFFFF" w:themeColor="background1"/>
              <w:left w:val="nil"/>
              <w:bottom w:val="nil"/>
              <w:right w:val="single" w:sz="12" w:space="0" w:color="FFFFFF" w:themeColor="background1"/>
            </w:tcBorders>
            <w:vAlign w:val="center"/>
          </w:tcPr>
          <w:p w14:paraId="5CD5DE48" w14:textId="5B47D5CA" w:rsidR="00F222D3" w:rsidRPr="00E17555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пыт работы в </w:t>
            </w:r>
            <w:r w:rsidR="005307E3">
              <w:rPr>
                <w:rFonts w:ascii="Times New Roman" w:hAnsi="Times New Roman" w:cs="Times New Roman"/>
                <w:b/>
                <w:sz w:val="24"/>
                <w:szCs w:val="24"/>
              </w:rPr>
              <w:t>стартапах</w:t>
            </w:r>
          </w:p>
        </w:tc>
      </w:tr>
      <w:tr w:rsidR="005A59EC" w:rsidRPr="003C1381" w14:paraId="2B5E2F0F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2F6E25D9" w14:textId="254020F5" w:rsidR="005A59EC" w:rsidRP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gital Coffe</w:t>
            </w:r>
            <w:r w:rsidR="00E205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</w:p>
          <w:p w14:paraId="2FAEC316" w14:textId="77777777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EBA609F" w14:textId="39BD8ABF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нтябрь 202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йчас</w:t>
            </w:r>
          </w:p>
        </w:tc>
        <w:tc>
          <w:tcPr>
            <w:tcW w:w="3824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678507E5" w14:textId="1E015E2B" w:rsidR="005A59EC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базы данных разработчик, архитектор, администратор сервера</w:t>
            </w:r>
            <w:r w:rsidR="00572B02" w:rsidRPr="00572B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572B02">
              <w:rPr>
                <w:rFonts w:ascii="Times New Roman" w:hAnsi="Times New Roman" w:cs="Times New Roman"/>
                <w:b/>
                <w:sz w:val="24"/>
                <w:szCs w:val="24"/>
              </w:rPr>
              <w:t>Москва, Россия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72B02">
              <w:rPr>
                <w:rFonts w:ascii="Times New Roman" w:hAnsi="Times New Roman" w:cs="Times New Roman"/>
                <w:b/>
                <w:sz w:val="24"/>
                <w:szCs w:val="24"/>
              </w:rPr>
              <w:t>(удаленно)</w:t>
            </w:r>
          </w:p>
          <w:p w14:paraId="758CB820" w14:textId="77777777" w:rsidR="005A59EC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2809EF5" w14:textId="59806265" w:rsid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правленность: </w:t>
            </w:r>
            <w:r w:rsidRPr="00FE32EE">
              <w:rPr>
                <w:rFonts w:ascii="Times New Roman" w:hAnsi="Times New Roman" w:cs="Times New Roman"/>
                <w:sz w:val="24"/>
                <w:szCs w:val="24"/>
              </w:rPr>
              <w:t xml:space="preserve">приложение для 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 xml:space="preserve">цифровизации процесса покупки кофе, увеличение клиентов </w:t>
            </w:r>
            <w:r w:rsidR="00BD521A">
              <w:rPr>
                <w:rFonts w:ascii="Times New Roman" w:hAnsi="Times New Roman" w:cs="Times New Roman"/>
                <w:sz w:val="24"/>
                <w:szCs w:val="24"/>
              </w:rPr>
              <w:t>кофеин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B5EF63F" w14:textId="044A26D8" w:rsidR="005A59EC" w:rsidRPr="00E20547" w:rsidRDefault="005A59EC" w:rsidP="005A59E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sz w:val="24"/>
                <w:szCs w:val="24"/>
              </w:rPr>
              <w:t>Масштаб:</w:t>
            </w:r>
            <w:r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ние 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MVP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55198F2D" w14:textId="0A62B074" w:rsidR="005A59EC" w:rsidRDefault="00BD521A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нтересные задачи</w:t>
            </w:r>
            <w:r w:rsidR="005A59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2B62C545" w14:textId="30F5C6D6" w:rsidR="00E20547" w:rsidRPr="00074938" w:rsidRDefault="0060799E" w:rsidP="00E20547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оздание шаблона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ействий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ля быстрого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ния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MVP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back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end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ервера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бизнес-иде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1512F67D" w14:textId="05D3C342" w:rsidR="00E20547" w:rsidRPr="00074938" w:rsidRDefault="0060799E" w:rsidP="00E20547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писание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астомной</w:t>
            </w:r>
            <w:proofErr w:type="spellEnd"/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истемы маршрутизации приложения, позволяющей параллельно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работать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 различными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экранами с сохранением состояния при переключениях, интеграция голосового управления в навигацию.</w:t>
            </w:r>
          </w:p>
          <w:p w14:paraId="685F3236" w14:textId="26B2C16D" w:rsidR="005A59EC" w:rsidRDefault="005A59EC" w:rsidP="00E20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 архитектуры и сервис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оектирование и поддержка базы данных.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7162B6B" w14:textId="6218A586" w:rsid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20547" w:rsidRPr="00E205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05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utter</w:t>
            </w:r>
            <w:r w:rsidR="00E20547" w:rsidRPr="00E2054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язы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762FB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t</w:t>
            </w:r>
          </w:p>
          <w:p w14:paraId="1F195EFF" w14:textId="77777777" w:rsidR="005A59EC" w:rsidRPr="000A15A5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9EC" w:rsidRPr="003C1381" w14:paraId="54D998DC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64BD5467" w14:textId="07575AB7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1SSupport</w:t>
            </w:r>
          </w:p>
          <w:p w14:paraId="3A4FD39E" w14:textId="77777777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E5BE8FB" w14:textId="77777777" w:rsidR="005A59EC" w:rsidRPr="00C03043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евраль 201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йчас</w:t>
            </w:r>
          </w:p>
        </w:tc>
        <w:tc>
          <w:tcPr>
            <w:tcW w:w="3824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3705BECC" w14:textId="77777777" w:rsidR="005A59EC" w:rsidRPr="000A15A5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757B3D" w14:textId="673A8056" w:rsidR="005A59EC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базы данных разработчик, архитектор, администратор сервера</w:t>
            </w:r>
            <w:r w:rsidR="00572B02">
              <w:rPr>
                <w:rFonts w:ascii="Times New Roman" w:hAnsi="Times New Roman" w:cs="Times New Roman"/>
                <w:b/>
                <w:sz w:val="24"/>
                <w:szCs w:val="24"/>
              </w:rPr>
              <w:t>, Санкт-Петербург, Россия (удаленно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564409F" w14:textId="77777777" w:rsidR="005A59EC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0FEFC6" w14:textId="78B81675" w:rsidR="005A59EC" w:rsidRP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правленность: </w:t>
            </w:r>
            <w:r w:rsidR="002F0744">
              <w:rPr>
                <w:rFonts w:ascii="Times New Roman" w:hAnsi="Times New Roman" w:cs="Times New Roman"/>
                <w:sz w:val="24"/>
                <w:szCs w:val="24"/>
              </w:rPr>
              <w:t>портал</w:t>
            </w:r>
            <w:r w:rsidRPr="00FE32EE">
              <w:rPr>
                <w:rFonts w:ascii="Times New Roman" w:hAnsi="Times New Roman" w:cs="Times New Roman"/>
                <w:sz w:val="24"/>
                <w:szCs w:val="24"/>
              </w:rPr>
              <w:t xml:space="preserve"> для организации технической поддержки 1С франчайзи с интеграцией с 1С </w:t>
            </w:r>
            <w:r w:rsidRPr="00FE32EE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C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чат-ботом.</w:t>
            </w:r>
          </w:p>
          <w:p w14:paraId="486E5ADE" w14:textId="24FC4BA9" w:rsidR="005A59EC" w:rsidRDefault="005A59EC" w:rsidP="005A59E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асштаб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илот</w:t>
            </w:r>
            <w:r w:rsidRPr="003C13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 крупного 1С-франчайз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2F0744">
              <w:rPr>
                <w:rFonts w:ascii="Times New Roman" w:hAnsi="Times New Roman" w:cs="Times New Roman"/>
                <w:bCs/>
                <w:sz w:val="24"/>
                <w:szCs w:val="24"/>
              </w:rPr>
              <w:t>сбор аналитики для проведения встреч для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взаимодействия с </w:t>
            </w:r>
            <w:r w:rsidR="002F0744">
              <w:rPr>
                <w:rFonts w:ascii="Times New Roman" w:hAnsi="Times New Roman" w:cs="Times New Roman"/>
                <w:bCs/>
                <w:sz w:val="24"/>
                <w:szCs w:val="24"/>
              </w:rPr>
              <w:t>новым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франчайзи</w:t>
            </w:r>
            <w:r w:rsidR="002F074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подключении клиентов.</w:t>
            </w:r>
          </w:p>
          <w:p w14:paraId="561816BC" w14:textId="77777777" w:rsidR="00074938" w:rsidRDefault="00074938" w:rsidP="0007493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тересные задачи: </w:t>
            </w:r>
          </w:p>
          <w:p w14:paraId="2425BCB7" w14:textId="694419EA" w:rsidR="00501779" w:rsidRPr="000541F8" w:rsidRDefault="00501779" w:rsidP="00EE2290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ревью</w:t>
            </w:r>
            <w:proofErr w:type="spellEnd"/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ода членов команды, планирование и обсуждение задач</w:t>
            </w:r>
          </w:p>
          <w:p w14:paraId="22EB06C5" w14:textId="0EBF2B62" w:rsidR="00074938" w:rsidRPr="000541F8" w:rsidRDefault="002F0744" w:rsidP="00074938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зучение 1С и создание</w:t>
            </w:r>
            <w:r w:rsidR="00074938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нтеграции с </w:t>
            </w:r>
            <w:r w:rsidR="00074938" w:rsidRPr="000541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RM</w:t>
            </w:r>
            <w:r w:rsidR="00074938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, создание документов, интерфей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6CB6F801" w14:textId="04BD530B" w:rsidR="00000720" w:rsidRPr="000541F8" w:rsidRDefault="00000720" w:rsidP="00074938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интеграция с проприетарным мессенджером 1</w:t>
            </w:r>
            <w:proofErr w:type="gramStart"/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С:Коннект</w:t>
            </w:r>
            <w:proofErr w:type="gramEnd"/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через </w:t>
            </w:r>
            <w:r w:rsidRPr="000541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named</w:t>
            </w: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Pr="000541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ipe</w:t>
            </w: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анал в качестве дополнительного сотрудника</w:t>
            </w:r>
          </w:p>
          <w:p w14:paraId="377CBF84" w14:textId="6364CAD3" w:rsidR="00074938" w:rsidRPr="000541F8" w:rsidRDefault="00501779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создание и изменение архитектуры</w:t>
            </w:r>
            <w:r w:rsidR="00074938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прошёл путь от монолита, до сервис-ориентированной и потом микросервисной архитектуре, увидел особенности архитектур, познал силу ошибочных решений </w:t>
            </w:r>
          </w:p>
          <w:p w14:paraId="79F4A500" w14:textId="023A5C2B" w:rsidR="00074938" w:rsidRPr="000541F8" w:rsidRDefault="00074938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переносил бизнес составляющую на архитектуру системы, делил сервисы по смысловым доменам</w:t>
            </w:r>
            <w:r w:rsidR="002F0744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6904C611" w14:textId="03EE6475" w:rsidR="00074938" w:rsidRPr="000541F8" w:rsidRDefault="00074938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исправлял просадку производительности в доступе к базе данных</w:t>
            </w:r>
          </w:p>
          <w:p w14:paraId="4BD10EEC" w14:textId="7D8687E2" w:rsidR="00FA6169" w:rsidRPr="000541F8" w:rsidRDefault="00FA6169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ние модуля справочника с иерархической структурой, правилами добавления, перемещения элементов, причем часть </w:t>
            </w:r>
            <w:r w:rsidR="000541F8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данных может одновременно находиться в нескольких папках</w:t>
            </w:r>
          </w:p>
          <w:p w14:paraId="4AA60D47" w14:textId="5D3C1C88" w:rsidR="005307E3" w:rsidRPr="000541F8" w:rsidRDefault="005307E3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ка правил бота</w:t>
            </w:r>
            <w:r w:rsidR="00FA6169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, состоящие из большой системы переходов, условий, состояний, ответов системы</w:t>
            </w:r>
          </w:p>
          <w:p w14:paraId="661F7302" w14:textId="586658AA" w:rsidR="00FA6169" w:rsidRPr="000541F8" w:rsidRDefault="00FA6169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ка чата с большим количеством участников, правил написания и реагирования на сообщения в чатах, и системы уведомлений</w:t>
            </w:r>
          </w:p>
          <w:p w14:paraId="4CA0CB9E" w14:textId="5B46F97D" w:rsid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 архитектуры и сервисов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 (всего 1</w:t>
            </w:r>
            <w:r w:rsidR="00E20547" w:rsidRPr="00E2054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рвисов), проектирование и поддержка базы данных.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Разработка расширения 1С для связи разрабатываемой системы и 1С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M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>, а также расширения для подключения чат-бота к корпоративному мессенджеру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FB0457D" w14:textId="79C20E15" w:rsid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dis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bbitMQ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,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u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язы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JS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3866A520" w14:textId="77777777" w:rsidR="005A59EC" w:rsidRPr="003C1381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7E3" w:rsidRPr="00762FB2" w14:paraId="50CF311E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EB9BD74" w14:textId="77777777" w:rsidR="005307E3" w:rsidRPr="00FA6169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A5E0DB" w14:textId="77777777" w:rsidR="005307E3" w:rsidRPr="00FA6169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B029F8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2Buttons </w:t>
            </w:r>
          </w:p>
          <w:p w14:paraId="0546E50A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7757C7CE" w14:textId="0BCD7139" w:rsidR="005307E3" w:rsidRPr="00C0304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арь 2018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нтябрь 2018</w:t>
            </w:r>
          </w:p>
        </w:tc>
        <w:tc>
          <w:tcPr>
            <w:tcW w:w="3824" w:type="pct"/>
            <w:gridSpan w:val="4"/>
            <w:tcBorders>
              <w:top w:val="single" w:sz="4" w:space="0" w:color="A6A6A6" w:themeColor="background1" w:themeShade="A6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48E5C70E" w14:textId="77777777" w:rsidR="00572B02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базы данных разработчик, администратор сервера</w:t>
            </w:r>
            <w:r w:rsidR="00572B02">
              <w:rPr>
                <w:rFonts w:ascii="Times New Roman" w:hAnsi="Times New Roman" w:cs="Times New Roman"/>
                <w:b/>
                <w:sz w:val="24"/>
                <w:szCs w:val="24"/>
              </w:rPr>
              <w:t>, Санкт-Петербург, Россия</w:t>
            </w:r>
          </w:p>
          <w:p w14:paraId="637D6136" w14:textId="1E2B4DD1" w:rsidR="005307E3" w:rsidRDefault="00572B02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B02">
              <w:rPr>
                <w:rFonts w:ascii="Times New Roman" w:hAnsi="Times New Roman" w:cs="Times New Roman"/>
                <w:b/>
                <w:sz w:val="24"/>
                <w:szCs w:val="24"/>
              </w:rPr>
              <w:t>Гит:</w:t>
            </w:r>
            <w:r>
              <w:t xml:space="preserve"> </w:t>
            </w:r>
            <w:hyperlink r:id="rId7" w:history="1"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https</w:t>
              </w:r>
              <w:r w:rsidR="005307E3" w:rsidRPr="00E1755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</w:rPr>
                <w:t>://</w:t>
              </w:r>
              <w:proofErr w:type="spellStart"/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github</w:t>
              </w:r>
              <w:proofErr w:type="spellEnd"/>
              <w:r w:rsidR="005307E3" w:rsidRPr="00E1755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</w:rPr>
                <w:t>.</w:t>
              </w:r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com</w:t>
              </w:r>
              <w:r w:rsidR="005307E3" w:rsidRPr="00E1755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</w:rPr>
                <w:t>/2</w:t>
              </w:r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Buttons</w:t>
              </w:r>
              <w:r w:rsidR="005307E3" w:rsidRPr="00E1755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</w:rPr>
                <w:t>/2</w:t>
              </w:r>
              <w:proofErr w:type="spellStart"/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ButtonsServer</w:t>
              </w:r>
              <w:proofErr w:type="spellEnd"/>
            </w:hyperlink>
            <w:r w:rsidR="005307E3"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C0735B9" w14:textId="77777777" w:rsidR="005307E3" w:rsidRPr="00E17555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A4E3A2" w14:textId="1A10D466" w:rsid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правленност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6121B0">
              <w:rPr>
                <w:rFonts w:ascii="Times New Roman" w:hAnsi="Times New Roman" w:cs="Times New Roman"/>
                <w:sz w:val="24"/>
                <w:szCs w:val="24"/>
              </w:rPr>
              <w:t>сайт по агрегации мнения населения, опросам населения</w:t>
            </w:r>
            <w:r w:rsidR="00B1194F">
              <w:rPr>
                <w:rFonts w:ascii="Times New Roman" w:hAnsi="Times New Roman" w:cs="Times New Roman"/>
                <w:sz w:val="24"/>
                <w:szCs w:val="24"/>
              </w:rPr>
              <w:t>, соцсеть</w:t>
            </w:r>
          </w:p>
          <w:p w14:paraId="1FBD8722" w14:textId="77777777" w:rsid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сшта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6121B0">
              <w:rPr>
                <w:rFonts w:ascii="Times New Roman" w:hAnsi="Times New Roman" w:cs="Times New Roman"/>
                <w:sz w:val="24"/>
                <w:szCs w:val="24"/>
              </w:rPr>
              <w:t>11 000 пользователей. Закрыт из-за проблем монетизац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75BFDDE" w14:textId="77777777" w:rsidR="00B1194F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77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нтересные задачи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C9F536" w14:textId="16121C17" w:rsidR="00B1194F" w:rsidRDefault="005307E3" w:rsidP="00B1194F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автоматизировал с помощью скриптов на </w:t>
            </w:r>
            <w:r w:rsidRPr="00B119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 развертывание системы на сервер с прописыванием всех настроек и верси</w:t>
            </w:r>
            <w:r w:rsidR="00B1194F">
              <w:rPr>
                <w:rFonts w:ascii="Times New Roman" w:hAnsi="Times New Roman" w:cs="Times New Roman"/>
                <w:sz w:val="24"/>
                <w:szCs w:val="24"/>
              </w:rPr>
              <w:t>й</w:t>
            </w: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14:paraId="77DFC382" w14:textId="19D5B174" w:rsidR="00B1194F" w:rsidRPr="00B1194F" w:rsidRDefault="005307E3" w:rsidP="00B1194F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с нуля пришлось разобраться в </w:t>
            </w:r>
            <w:r w:rsidRPr="00B119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="00B119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119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 и микросервисной архитектуре; </w:t>
            </w:r>
          </w:p>
          <w:p w14:paraId="44F5EF8E" w14:textId="5D19B18E" w:rsidR="005307E3" w:rsidRPr="00B1194F" w:rsidRDefault="002F0744" w:rsidP="00B1194F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справление</w:t>
            </w:r>
            <w:r w:rsidR="005307E3"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 падения производительности при осуществлении запросов к базе данных. </w:t>
            </w:r>
          </w:p>
          <w:p w14:paraId="29F3EA03" w14:textId="77777777" w:rsid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рвисов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ля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боты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дминистрирование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рвера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С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buntu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писание скриптов на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ля автоматизации развертывания, проектирование и создание базы данных для сервисов.</w:t>
            </w:r>
          </w:p>
          <w:p w14:paraId="0D653D40" w14:textId="77777777" w:rsidR="005307E3" w:rsidRPr="000A15A5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2.0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язы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</w:p>
          <w:p w14:paraId="22772B91" w14:textId="77777777" w:rsidR="005307E3" w:rsidRPr="00FA6169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7E3" w:rsidRPr="005307E3" w14:paraId="3968F887" w14:textId="77777777" w:rsidTr="005307E3">
        <w:trPr>
          <w:trHeight w:val="328"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64EED4DC" w14:textId="050D0053" w:rsidR="005307E3" w:rsidRPr="005307E3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Опыт работы в </w:t>
            </w:r>
            <w:r w:rsidR="00B1194F">
              <w:rPr>
                <w:rFonts w:ascii="Times New Roman" w:hAnsi="Times New Roman" w:cs="Times New Roman"/>
                <w:b/>
                <w:sz w:val="24"/>
                <w:szCs w:val="24"/>
              </w:rPr>
              <w:t>исследовательских проектах</w:t>
            </w:r>
          </w:p>
        </w:tc>
      </w:tr>
      <w:tr w:rsidR="005307E3" w:rsidRPr="00572B02" w14:paraId="233CB782" w14:textId="77777777" w:rsidTr="00B1194F">
        <w:trPr>
          <w:trHeight w:val="328"/>
        </w:trPr>
        <w:tc>
          <w:tcPr>
            <w:tcW w:w="1214" w:type="pct"/>
            <w:gridSpan w:val="2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A79349A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Применение автоматного подхода для персонализированной поддержки клинических процессов в медицине </w:t>
            </w:r>
          </w:p>
          <w:p w14:paraId="56E3BBAE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9C8DA8" w14:textId="79A3E3D7" w:rsidR="005307E3" w:rsidRPr="00C0304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евраль 2019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юнь 2019</w:t>
            </w:r>
          </w:p>
        </w:tc>
        <w:tc>
          <w:tcPr>
            <w:tcW w:w="3786" w:type="pct"/>
            <w:gridSpan w:val="3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1F68A2F2" w14:textId="455C369D" w:rsidR="005307E3" w:rsidRPr="003C1381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базы данных разработчик, исследователь</w:t>
            </w:r>
            <w:r w:rsidR="00CA3D66">
              <w:rPr>
                <w:rFonts w:ascii="Times New Roman" w:hAnsi="Times New Roman" w:cs="Times New Roman"/>
                <w:b/>
                <w:sz w:val="24"/>
                <w:szCs w:val="24"/>
              </w:rPr>
              <w:t>, Санкт-Петербург, Россия</w:t>
            </w:r>
          </w:p>
          <w:p w14:paraId="0C3FF0DD" w14:textId="77777777" w:rsidR="005307E3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C0804B0" w14:textId="77777777" w:rsid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правленность: </w:t>
            </w:r>
            <w:r w:rsidRPr="00A51778">
              <w:rPr>
                <w:rFonts w:ascii="Times New Roman" w:hAnsi="Times New Roman" w:cs="Times New Roman"/>
                <w:sz w:val="24"/>
                <w:szCs w:val="24"/>
              </w:rPr>
              <w:t>приложение для персонализации медицинских процесс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AA88278" w14:textId="77777777" w:rsidR="005307E3" w:rsidRDefault="005307E3" w:rsidP="005307E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асштаб: </w:t>
            </w:r>
            <w:r w:rsidRPr="00A51778">
              <w:rPr>
                <w:rFonts w:ascii="Times New Roman" w:hAnsi="Times New Roman" w:cs="Times New Roman"/>
                <w:bCs/>
                <w:sz w:val="24"/>
                <w:szCs w:val="24"/>
              </w:rPr>
              <w:t>исследовательский проект по результатам которого была публикация нескольких статей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ецензируемых в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copu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ВАК, РИНЦ</w:t>
            </w:r>
            <w:r w:rsidRPr="003C138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1DA207B8" w14:textId="0F1D48AD" w:rsidR="005307E3" w:rsidRPr="009277B1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Интересные задачи: 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теоретическую систем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дсказания болезни пациентов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 транслировал в рабочую модель, применял паттерны конечного автомата, </w:t>
            </w:r>
            <w:r w:rsidRPr="009277B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mento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277B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at</w:t>
            </w:r>
            <w:r w:rsidR="00CA3D6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другие.</w:t>
            </w:r>
          </w:p>
          <w:p w14:paraId="6C0ED450" w14:textId="77777777" w:rsidR="005307E3" w:rsidRPr="00BC03BA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зработка серверной части и логики проекта, проектирование базы данных.</w:t>
            </w:r>
          </w:p>
          <w:p w14:paraId="0FF4034B" w14:textId="77777777" w:rsidR="005307E3" w:rsidRPr="00FE4BDB" w:rsidRDefault="005307E3" w:rsidP="005307E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proofErr w:type="spellEnd"/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.2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</w:p>
          <w:p w14:paraId="5766F11D" w14:textId="77777777" w:rsidR="005307E3" w:rsidRP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307E3" w:rsidRPr="005D62F5" w14:paraId="5DB3132F" w14:textId="77777777" w:rsidTr="00A51778">
        <w:trPr>
          <w:trHeight w:val="281"/>
        </w:trPr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</w:tcPr>
          <w:p w14:paraId="6B58C520" w14:textId="77777777" w:rsidR="005307E3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выки и пройденные курсы</w:t>
            </w:r>
          </w:p>
          <w:p w14:paraId="478F40BB" w14:textId="77777777" w:rsidR="005307E3" w:rsidRPr="00E17555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307E3" w:rsidRPr="009277B1" w14:paraId="699CE866" w14:textId="77777777" w:rsidTr="00A51778">
        <w:trPr>
          <w:trHeight w:val="614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9F3D654" w14:textId="77777777" w:rsidR="005307E3" w:rsidRPr="00E17555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фессиональные навыки</w:t>
            </w:r>
          </w:p>
          <w:p w14:paraId="5A722FB4" w14:textId="337119F8" w:rsidR="005307E3" w:rsidRPr="00762FB2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 3,1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t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utter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15A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5,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SS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307E3" w:rsidRPr="00E17555" w14:paraId="40030B7E" w14:textId="77777777" w:rsidTr="00A51778">
        <w:trPr>
          <w:trHeight w:val="1375"/>
        </w:trPr>
        <w:tc>
          <w:tcPr>
            <w:tcW w:w="5000" w:type="pct"/>
            <w:gridSpan w:val="5"/>
            <w:tcBorders>
              <w:top w:val="nil"/>
              <w:left w:val="nil"/>
              <w:bottom w:val="single" w:sz="8" w:space="0" w:color="808080" w:themeColor="background1" w:themeShade="80"/>
              <w:right w:val="nil"/>
            </w:tcBorders>
          </w:tcPr>
          <w:p w14:paraId="438C935B" w14:textId="77777777" w:rsidR="005307E3" w:rsidRPr="00E17555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фессиональные курсы</w:t>
            </w:r>
          </w:p>
          <w:p w14:paraId="02FDDF08" w14:textId="77777777" w:rsidR="005307E3" w:rsidRPr="00E17555" w:rsidRDefault="005307E3" w:rsidP="005307E3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Практические курсы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it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F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работа в команде) от 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>«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Veeam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Software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Academy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>»</w:t>
            </w:r>
          </w:p>
          <w:p w14:paraId="6061E8A2" w14:textId="77777777" w:rsidR="005307E3" w:rsidRDefault="005307E3" w:rsidP="005307E3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абораторные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P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2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Q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ltithreading, 5.WC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hyperlink r:id="rId8" w:history="1">
              <w:r w:rsidRPr="0056140A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https://github.com/IuriiAksenov/CSharp_Interesting_Labs_From_Difficult_Courses</w:t>
              </w:r>
            </w:hyperlink>
          </w:p>
          <w:p w14:paraId="27266792" w14:textId="77777777" w:rsidR="005307E3" w:rsidRDefault="005307E3" w:rsidP="005307E3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ускной проект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azon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2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оект интернет-магазина. </w:t>
            </w:r>
            <w:hyperlink r:id="rId9" w:history="1"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https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:/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github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.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com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IuriiAksenov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MediaManager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-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MediaServerMongo</w:t>
              </w:r>
              <w:proofErr w:type="spellEnd"/>
            </w:hyperlink>
          </w:p>
          <w:p w14:paraId="076018EB" w14:textId="77777777" w:rsidR="005307E3" w:rsidRPr="00E17555" w:rsidRDefault="005307E3" w:rsidP="005307E3">
            <w:pPr>
              <w:pStyle w:val="a4"/>
              <w:numPr>
                <w:ilvl w:val="2"/>
                <w:numId w:val="2"/>
              </w:numPr>
              <w:ind w:left="1591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бязанности: 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>соз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е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систе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распределенных транзакций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 также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менеджер для медиа файлов с функциями хранения в базе данных различных типов (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proofErr w:type="spellEnd"/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Sql</w:t>
            </w:r>
            <w:proofErr w:type="spellEnd"/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). Язык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#. Технологии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pf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tity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amework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goDb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F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CA8B0C9" w14:textId="77777777" w:rsidR="005307E3" w:rsidRPr="00E17555" w:rsidRDefault="005307E3" w:rsidP="005307E3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Практические курсы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++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, алгоритмы и структуры данных, работа в команде) от «Кронштадт Технологии»</w:t>
            </w:r>
          </w:p>
          <w:p w14:paraId="3E92D873" w14:textId="77777777" w:rsidR="005307E3" w:rsidRDefault="005307E3" w:rsidP="005307E3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Веб-программирование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S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) от «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ademy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14:paraId="22868DEB" w14:textId="77777777" w:rsidR="005307E3" w:rsidRDefault="005307E3" w:rsidP="005307E3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7C17DA">
              <w:rPr>
                <w:rFonts w:ascii="Times New Roman" w:hAnsi="Times New Roman" w:cs="Times New Roman"/>
                <w:sz w:val="24"/>
                <w:szCs w:val="24"/>
              </w:rPr>
              <w:t xml:space="preserve">Методы и алгоритмы теории графов. Платформа открытого образования </w:t>
            </w:r>
          </w:p>
          <w:p w14:paraId="1EFF378E" w14:textId="77777777" w:rsidR="005307E3" w:rsidRPr="00752809" w:rsidRDefault="005307E3" w:rsidP="005307E3">
            <w:pPr>
              <w:pStyle w:val="a4"/>
              <w:ind w:left="59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7E3" w:rsidRPr="00C03043" w14:paraId="45703D4B" w14:textId="77777777" w:rsidTr="00A51778">
        <w:trPr>
          <w:trHeight w:val="445"/>
        </w:trPr>
        <w:tc>
          <w:tcPr>
            <w:tcW w:w="5000" w:type="pct"/>
            <w:gridSpan w:val="5"/>
            <w:tcBorders>
              <w:top w:val="single" w:sz="8" w:space="0" w:color="808080" w:themeColor="background1" w:themeShade="80"/>
              <w:left w:val="nil"/>
              <w:bottom w:val="nil"/>
              <w:right w:val="nil"/>
            </w:tcBorders>
          </w:tcPr>
          <w:p w14:paraId="4FDCB07F" w14:textId="77777777" w:rsidR="005307E3" w:rsidRPr="00993064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Языки</w:t>
            </w:r>
          </w:p>
          <w:p w14:paraId="606BDC2A" w14:textId="77777777" w:rsidR="005307E3" w:rsidRPr="00C0304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усс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осител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нглийс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vanced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емец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ic</w:t>
            </w:r>
          </w:p>
          <w:p w14:paraId="24EA23E8" w14:textId="77777777" w:rsidR="005307E3" w:rsidRPr="00C0304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EC410E" w14:textId="77777777" w:rsidR="00A03DEB" w:rsidRPr="00C03043" w:rsidRDefault="00A03DEB" w:rsidP="005D62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03DEB" w:rsidRPr="00C03043" w:rsidSect="00A848F6">
      <w:pgSz w:w="11906" w:h="16838"/>
      <w:pgMar w:top="568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6578E"/>
    <w:multiLevelType w:val="hybridMultilevel"/>
    <w:tmpl w:val="4F04A3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65BF0"/>
    <w:multiLevelType w:val="hybridMultilevel"/>
    <w:tmpl w:val="A8B6E8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977C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2A7244E"/>
    <w:multiLevelType w:val="hybridMultilevel"/>
    <w:tmpl w:val="F1BE9C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A765E"/>
    <w:multiLevelType w:val="hybridMultilevel"/>
    <w:tmpl w:val="944C8B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B11"/>
    <w:multiLevelType w:val="hybridMultilevel"/>
    <w:tmpl w:val="AB069F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55E0"/>
    <w:multiLevelType w:val="hybridMultilevel"/>
    <w:tmpl w:val="89341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D44E1"/>
    <w:multiLevelType w:val="hybridMultilevel"/>
    <w:tmpl w:val="FEF8180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B1F023E"/>
    <w:multiLevelType w:val="hybridMultilevel"/>
    <w:tmpl w:val="13DA12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164ED7"/>
    <w:multiLevelType w:val="hybridMultilevel"/>
    <w:tmpl w:val="A5B24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254097"/>
    <w:multiLevelType w:val="hybridMultilevel"/>
    <w:tmpl w:val="1FE893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95D5C"/>
    <w:multiLevelType w:val="hybridMultilevel"/>
    <w:tmpl w:val="2A7663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1"/>
  </w:num>
  <w:num w:numId="24">
    <w:abstractNumId w:val="6"/>
  </w:num>
  <w:num w:numId="25">
    <w:abstractNumId w:val="1"/>
  </w:num>
  <w:num w:numId="26">
    <w:abstractNumId w:val="4"/>
  </w:num>
  <w:num w:numId="27">
    <w:abstractNumId w:val="8"/>
  </w:num>
  <w:num w:numId="28">
    <w:abstractNumId w:val="3"/>
  </w:num>
  <w:num w:numId="29">
    <w:abstractNumId w:val="0"/>
  </w:num>
  <w:num w:numId="30">
    <w:abstractNumId w:val="10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zY1NTM1NDczNjNR0lEKTi0uzszPAykwqQUALtdnlSwAAAA="/>
  </w:docVars>
  <w:rsids>
    <w:rsidRoot w:val="00D07D1C"/>
    <w:rsid w:val="00000720"/>
    <w:rsid w:val="00045A6D"/>
    <w:rsid w:val="000541F8"/>
    <w:rsid w:val="00070BF0"/>
    <w:rsid w:val="00074938"/>
    <w:rsid w:val="000A15A5"/>
    <w:rsid w:val="000B4E22"/>
    <w:rsid w:val="001219F6"/>
    <w:rsid w:val="00147BD8"/>
    <w:rsid w:val="001E4BC3"/>
    <w:rsid w:val="0024316F"/>
    <w:rsid w:val="002446FB"/>
    <w:rsid w:val="0025057D"/>
    <w:rsid w:val="00262D14"/>
    <w:rsid w:val="002727B9"/>
    <w:rsid w:val="002A47B6"/>
    <w:rsid w:val="002E4044"/>
    <w:rsid w:val="002E62B7"/>
    <w:rsid w:val="002F0744"/>
    <w:rsid w:val="0033038C"/>
    <w:rsid w:val="003C1381"/>
    <w:rsid w:val="003D0F92"/>
    <w:rsid w:val="004B2DC1"/>
    <w:rsid w:val="004D502A"/>
    <w:rsid w:val="004F0F81"/>
    <w:rsid w:val="00501779"/>
    <w:rsid w:val="00502F37"/>
    <w:rsid w:val="00524850"/>
    <w:rsid w:val="005307E3"/>
    <w:rsid w:val="00572B02"/>
    <w:rsid w:val="0058711F"/>
    <w:rsid w:val="005A59EC"/>
    <w:rsid w:val="005C54D4"/>
    <w:rsid w:val="005D62F5"/>
    <w:rsid w:val="0060799E"/>
    <w:rsid w:val="006954A1"/>
    <w:rsid w:val="00696147"/>
    <w:rsid w:val="006B7C7C"/>
    <w:rsid w:val="006C0589"/>
    <w:rsid w:val="006C4051"/>
    <w:rsid w:val="006F54A2"/>
    <w:rsid w:val="00752809"/>
    <w:rsid w:val="00762FB2"/>
    <w:rsid w:val="00785045"/>
    <w:rsid w:val="007A31F3"/>
    <w:rsid w:val="007B6CD9"/>
    <w:rsid w:val="007C17DA"/>
    <w:rsid w:val="008736C9"/>
    <w:rsid w:val="008D6BEB"/>
    <w:rsid w:val="00921904"/>
    <w:rsid w:val="009277B1"/>
    <w:rsid w:val="0094353C"/>
    <w:rsid w:val="00985F28"/>
    <w:rsid w:val="0099134A"/>
    <w:rsid w:val="00993064"/>
    <w:rsid w:val="009B5BE8"/>
    <w:rsid w:val="00A03DEB"/>
    <w:rsid w:val="00A23812"/>
    <w:rsid w:val="00A35542"/>
    <w:rsid w:val="00A51778"/>
    <w:rsid w:val="00A848F6"/>
    <w:rsid w:val="00A864F3"/>
    <w:rsid w:val="00AE0A8C"/>
    <w:rsid w:val="00B007BD"/>
    <w:rsid w:val="00B1194F"/>
    <w:rsid w:val="00BC03BA"/>
    <w:rsid w:val="00BD364A"/>
    <w:rsid w:val="00BD521A"/>
    <w:rsid w:val="00BF060F"/>
    <w:rsid w:val="00C03043"/>
    <w:rsid w:val="00C03507"/>
    <w:rsid w:val="00C15A89"/>
    <w:rsid w:val="00C36B01"/>
    <w:rsid w:val="00C94F06"/>
    <w:rsid w:val="00CA3D66"/>
    <w:rsid w:val="00CF6DD1"/>
    <w:rsid w:val="00D07D1C"/>
    <w:rsid w:val="00D269B9"/>
    <w:rsid w:val="00D3396F"/>
    <w:rsid w:val="00D44AE9"/>
    <w:rsid w:val="00D63E20"/>
    <w:rsid w:val="00D805BB"/>
    <w:rsid w:val="00D815D7"/>
    <w:rsid w:val="00D84904"/>
    <w:rsid w:val="00E17555"/>
    <w:rsid w:val="00E20547"/>
    <w:rsid w:val="00E661A5"/>
    <w:rsid w:val="00ED79E6"/>
    <w:rsid w:val="00F222D3"/>
    <w:rsid w:val="00F663F1"/>
    <w:rsid w:val="00FA0D41"/>
    <w:rsid w:val="00FA6169"/>
    <w:rsid w:val="00FB5AAD"/>
    <w:rsid w:val="00FE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07CCC"/>
  <w15:chartTrackingRefBased/>
  <w15:docId w15:val="{EE388B58-521D-4E05-B3BE-E74099D2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904"/>
  </w:style>
  <w:style w:type="paragraph" w:styleId="1">
    <w:name w:val="heading 1"/>
    <w:basedOn w:val="a"/>
    <w:next w:val="a"/>
    <w:link w:val="10"/>
    <w:uiPriority w:val="9"/>
    <w:qFormat/>
    <w:rsid w:val="009219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219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219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219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219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219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219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219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2190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21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2190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9219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92190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92190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92190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92190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5">
    <w:name w:val="caption"/>
    <w:basedOn w:val="a"/>
    <w:next w:val="a"/>
    <w:uiPriority w:val="35"/>
    <w:semiHidden/>
    <w:unhideWhenUsed/>
    <w:qFormat/>
    <w:rsid w:val="009219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Title"/>
    <w:basedOn w:val="a"/>
    <w:next w:val="a"/>
    <w:link w:val="a7"/>
    <w:uiPriority w:val="10"/>
    <w:qFormat/>
    <w:rsid w:val="009219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оловок Знак"/>
    <w:basedOn w:val="a0"/>
    <w:link w:val="a6"/>
    <w:uiPriority w:val="10"/>
    <w:rsid w:val="009219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8">
    <w:name w:val="Subtitle"/>
    <w:basedOn w:val="a"/>
    <w:next w:val="a"/>
    <w:link w:val="a9"/>
    <w:uiPriority w:val="11"/>
    <w:qFormat/>
    <w:rsid w:val="009219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9">
    <w:name w:val="Подзаголовок Знак"/>
    <w:basedOn w:val="a0"/>
    <w:link w:val="a8"/>
    <w:uiPriority w:val="11"/>
    <w:rsid w:val="00921904"/>
    <w:rPr>
      <w:rFonts w:eastAsiaTheme="minorEastAsia"/>
      <w:color w:val="5A5A5A" w:themeColor="text1" w:themeTint="A5"/>
      <w:spacing w:val="15"/>
    </w:rPr>
  </w:style>
  <w:style w:type="character" w:styleId="aa">
    <w:name w:val="Strong"/>
    <w:basedOn w:val="a0"/>
    <w:uiPriority w:val="22"/>
    <w:qFormat/>
    <w:rsid w:val="00921904"/>
    <w:rPr>
      <w:b/>
      <w:bCs/>
    </w:rPr>
  </w:style>
  <w:style w:type="character" w:styleId="ab">
    <w:name w:val="Emphasis"/>
    <w:basedOn w:val="a0"/>
    <w:uiPriority w:val="20"/>
    <w:qFormat/>
    <w:rsid w:val="00921904"/>
    <w:rPr>
      <w:i/>
      <w:iCs/>
    </w:rPr>
  </w:style>
  <w:style w:type="paragraph" w:styleId="ac">
    <w:name w:val="No Spacing"/>
    <w:uiPriority w:val="1"/>
    <w:qFormat/>
    <w:rsid w:val="0092190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9219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21904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2190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921904"/>
    <w:rPr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921904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21904"/>
    <w:rPr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921904"/>
    <w:rPr>
      <w:smallCaps/>
      <w:color w:val="5A5A5A" w:themeColor="text1" w:themeTint="A5"/>
    </w:rPr>
  </w:style>
  <w:style w:type="character" w:styleId="af2">
    <w:name w:val="Intense Reference"/>
    <w:basedOn w:val="a0"/>
    <w:uiPriority w:val="32"/>
    <w:qFormat/>
    <w:rsid w:val="00921904"/>
    <w:rPr>
      <w:b/>
      <w:bCs/>
      <w:smallCaps/>
      <w:color w:val="5B9BD5" w:themeColor="accent1"/>
      <w:spacing w:val="5"/>
    </w:rPr>
  </w:style>
  <w:style w:type="character" w:styleId="af3">
    <w:name w:val="Book Title"/>
    <w:basedOn w:val="a0"/>
    <w:uiPriority w:val="33"/>
    <w:qFormat/>
    <w:rsid w:val="00921904"/>
    <w:rPr>
      <w:b/>
      <w:bCs/>
      <w:i/>
      <w:iC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921904"/>
    <w:pPr>
      <w:outlineLvl w:val="9"/>
    </w:pPr>
  </w:style>
  <w:style w:type="character" w:styleId="af5">
    <w:name w:val="Hyperlink"/>
    <w:basedOn w:val="a0"/>
    <w:uiPriority w:val="99"/>
    <w:unhideWhenUsed/>
    <w:rsid w:val="00A23812"/>
    <w:rPr>
      <w:color w:val="0563C1" w:themeColor="hyperlink"/>
      <w:u w:val="single"/>
    </w:rPr>
  </w:style>
  <w:style w:type="paragraph" w:customStyle="1" w:styleId="ResumeText">
    <w:name w:val="Resume Text"/>
    <w:basedOn w:val="a"/>
    <w:qFormat/>
    <w:rsid w:val="004F0F81"/>
    <w:pPr>
      <w:spacing w:before="40" w:after="40" w:line="288" w:lineRule="auto"/>
      <w:ind w:right="1440"/>
    </w:pPr>
    <w:rPr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dropdown-user-namefirst-letter">
    <w:name w:val="dropdown-user-name__first-letter"/>
    <w:basedOn w:val="a0"/>
    <w:rsid w:val="00D805BB"/>
  </w:style>
  <w:style w:type="character" w:customStyle="1" w:styleId="11">
    <w:name w:val="Неразрешенное упоминание1"/>
    <w:basedOn w:val="a0"/>
    <w:uiPriority w:val="99"/>
    <w:semiHidden/>
    <w:unhideWhenUsed/>
    <w:rsid w:val="006C4051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E661A5"/>
    <w:rPr>
      <w:color w:val="954F72" w:themeColor="followedHyperlink"/>
      <w:u w:val="single"/>
    </w:rPr>
  </w:style>
  <w:style w:type="character" w:styleId="af7">
    <w:name w:val="Unresolved Mention"/>
    <w:basedOn w:val="a0"/>
    <w:uiPriority w:val="99"/>
    <w:semiHidden/>
    <w:unhideWhenUsed/>
    <w:rsid w:val="00045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3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37857">
          <w:marLeft w:val="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uriiAksenov/CSharp_Interesting_Labs_From_Difficult_Cour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2Buttons/2ButtonsServ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iurii-aksenov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iurii.aksenov@yandex.r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IuriiAksenov/MediaManager-MediaServerMong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3</TotalTime>
  <Pages>1</Pages>
  <Words>1130</Words>
  <Characters>6445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й Аксенов</dc:creator>
  <cp:keywords/>
  <dc:description/>
  <cp:lastModifiedBy>Юрий Аксенов</cp:lastModifiedBy>
  <cp:revision>48</cp:revision>
  <dcterms:created xsi:type="dcterms:W3CDTF">2017-09-16T16:40:00Z</dcterms:created>
  <dcterms:modified xsi:type="dcterms:W3CDTF">2020-12-03T15:28:00Z</dcterms:modified>
</cp:coreProperties>
</file>